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Касими Абдул Гаф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540520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563286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54579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5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79997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703136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50829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523937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3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553699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579510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890210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752304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2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656663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5849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87421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63553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63510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асими Абдул Гафур</dc:creator>
  <dc:language>ru-RU</dc:language>
  <cp:keywords/>
  <dcterms:created xsi:type="dcterms:W3CDTF">2025-03-27T10:06:14Z</dcterms:created>
  <dcterms:modified xsi:type="dcterms:W3CDTF">2025-03-27T10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